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891F2F" w14:textId="77777777" w:rsidR="001A01EC" w:rsidRPr="00E557D8" w:rsidRDefault="001A01EC" w:rsidP="001A01EC">
      <w:bookmarkStart w:id="0" w:name="_GoBack"/>
      <w:bookmarkEnd w:id="0"/>
      <w:r w:rsidRPr="00FA2048">
        <w:rPr>
          <w:bCs/>
          <w:sz w:val="24"/>
          <w:szCs w:val="24"/>
        </w:rPr>
        <w:t xml:space="preserve">FAS Mentee-Mentor Annual Report </w:t>
      </w:r>
    </w:p>
    <w:p w14:paraId="307E02E6" w14:textId="77777777" w:rsidR="001A01EC" w:rsidRDefault="001A01EC" w:rsidP="001A01EC">
      <w:pPr>
        <w:spacing w:after="0" w:line="240" w:lineRule="auto"/>
      </w:pPr>
      <w:r>
        <w:t>Reporting period: –</w:t>
      </w:r>
    </w:p>
    <w:p w14:paraId="6D420D90" w14:textId="77777777" w:rsidR="001A01EC" w:rsidRPr="00DF38AA" w:rsidRDefault="001A01EC" w:rsidP="001A01EC">
      <w:pPr>
        <w:spacing w:after="0" w:line="240" w:lineRule="auto"/>
        <w:rPr>
          <w:b/>
          <w:sz w:val="28"/>
          <w:szCs w:val="28"/>
          <w:u w:val="single"/>
        </w:rPr>
      </w:pPr>
      <w:r w:rsidRPr="00DF38AA">
        <w:rPr>
          <w:b/>
          <w:sz w:val="28"/>
          <w:szCs w:val="28"/>
          <w:u w:val="single"/>
        </w:rPr>
        <w:t>Section I</w:t>
      </w:r>
    </w:p>
    <w:p w14:paraId="1A0F4F9E" w14:textId="77777777" w:rsidR="001A01EC" w:rsidRDefault="001A01EC" w:rsidP="001A01EC">
      <w:pPr>
        <w:spacing w:after="0" w:line="240" w:lineRule="auto"/>
      </w:pPr>
      <w:r>
        <w:t xml:space="preserve">This section of the report is to be jointly filled out and signed by the mentee and mentor </w:t>
      </w:r>
      <w:r w:rsidRPr="00650F8A">
        <w:rPr>
          <w:u w:val="single"/>
        </w:rPr>
        <w:t>for the reporting period mentioned above</w:t>
      </w:r>
      <w:r>
        <w:t>. Please answer questions 1-6 and then submit this report to the mentoring coordinator or chairperson of your department.</w:t>
      </w:r>
    </w:p>
    <w:p w14:paraId="586E0F14" w14:textId="77777777" w:rsidR="001A01EC" w:rsidRPr="00D03B8C" w:rsidRDefault="001A01EC" w:rsidP="001A01EC">
      <w:pPr>
        <w:spacing w:after="0" w:line="240" w:lineRule="auto"/>
        <w:rPr>
          <w:b/>
        </w:rPr>
      </w:pPr>
      <w:r>
        <w:rPr>
          <w:b/>
        </w:rPr>
        <w:t xml:space="preserve">1. </w:t>
      </w:r>
      <w:r w:rsidRPr="00D03B8C">
        <w:rPr>
          <w:b/>
        </w:rPr>
        <w:t>Mentee Informati</w:t>
      </w:r>
      <w:r>
        <w:rPr>
          <w:b/>
        </w:rPr>
        <w:t>on</w:t>
      </w:r>
    </w:p>
    <w:p w14:paraId="11455254" w14:textId="77777777" w:rsidR="001A01EC" w:rsidRDefault="001A01EC" w:rsidP="001A01EC">
      <w:pPr>
        <w:spacing w:after="0" w:line="240" w:lineRule="auto"/>
      </w:pPr>
      <w:r>
        <w:t xml:space="preserve">1.1 Name: </w:t>
      </w:r>
      <w:r>
        <w:rPr>
          <w:b/>
        </w:rPr>
        <w:t>………………………………………………………………………………………………………………………………</w:t>
      </w:r>
    </w:p>
    <w:p w14:paraId="2B740EBF" w14:textId="77777777" w:rsidR="001A01EC" w:rsidRDefault="001A01EC" w:rsidP="001A01EC">
      <w:pPr>
        <w:spacing w:after="0" w:line="240" w:lineRule="auto"/>
      </w:pPr>
      <w:r>
        <w:t xml:space="preserve">1.2 Department: </w:t>
      </w:r>
      <w:r>
        <w:rPr>
          <w:b/>
        </w:rPr>
        <w:t>……………………………………………………………………………………………………………………</w:t>
      </w:r>
    </w:p>
    <w:p w14:paraId="1E669200" w14:textId="77777777" w:rsidR="001A01EC" w:rsidRPr="00D03B8C" w:rsidRDefault="001A01EC" w:rsidP="001A01EC">
      <w:pPr>
        <w:spacing w:after="0" w:line="240" w:lineRule="auto"/>
        <w:rPr>
          <w:b/>
        </w:rPr>
      </w:pPr>
      <w:r>
        <w:rPr>
          <w:b/>
        </w:rPr>
        <w:t xml:space="preserve">2. </w:t>
      </w:r>
      <w:r w:rsidRPr="00D03B8C">
        <w:rPr>
          <w:b/>
        </w:rPr>
        <w:t>Mentor Informati</w:t>
      </w:r>
      <w:r>
        <w:rPr>
          <w:b/>
        </w:rPr>
        <w:t>on</w:t>
      </w:r>
    </w:p>
    <w:p w14:paraId="5FFBD0F5" w14:textId="77777777" w:rsidR="001A01EC" w:rsidRDefault="001A01EC" w:rsidP="001A01EC">
      <w:pPr>
        <w:spacing w:after="0" w:line="240" w:lineRule="auto"/>
      </w:pPr>
      <w:r>
        <w:t xml:space="preserve">2.1 Name: </w:t>
      </w:r>
      <w:r>
        <w:rPr>
          <w:b/>
        </w:rPr>
        <w:t>………………………………………………………………………………………………………………………………</w:t>
      </w:r>
    </w:p>
    <w:p w14:paraId="5A8C215E" w14:textId="77777777" w:rsidR="001A01EC" w:rsidRDefault="001A01EC" w:rsidP="001A01EC">
      <w:pPr>
        <w:spacing w:after="0" w:line="240" w:lineRule="auto"/>
      </w:pPr>
      <w:r>
        <w:t xml:space="preserve">2.2 Professorial Rank: </w:t>
      </w:r>
      <w:r>
        <w:rPr>
          <w:b/>
        </w:rPr>
        <w:t>……………………………………………………………………………………………………………</w:t>
      </w:r>
    </w:p>
    <w:p w14:paraId="4CE8EF3C" w14:textId="77777777" w:rsidR="001A01EC" w:rsidRDefault="001A01EC" w:rsidP="001A01EC">
      <w:pPr>
        <w:spacing w:after="0" w:line="240" w:lineRule="auto"/>
      </w:pPr>
      <w:r>
        <w:t xml:space="preserve">2.3 Department: </w:t>
      </w:r>
      <w:r>
        <w:rPr>
          <w:b/>
        </w:rPr>
        <w:t>……………………………………………………………………………………………………………………</w:t>
      </w:r>
    </w:p>
    <w:p w14:paraId="1F2EB3B4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 xml:space="preserve">3. How long has the mentor been officially assigned to the mentee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"/>
        <w:gridCol w:w="8914"/>
      </w:tblGrid>
      <w:tr w:rsidR="001A01EC" w:rsidRPr="00FF2640" w14:paraId="3ED0D152" w14:textId="77777777" w:rsidTr="00731033">
        <w:sdt>
          <w:sdtPr>
            <w:rPr>
              <w:rFonts w:ascii="Times New Roman" w:hAnsi="Times New Roman" w:cs="Times New Roman"/>
            </w:rPr>
            <w:id w:val="1670051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5DB0D13D" w14:textId="77777777" w:rsidR="001A01EC" w:rsidRPr="000A3526" w:rsidRDefault="001A01EC" w:rsidP="0073103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6357EA9F" w14:textId="77777777" w:rsidR="001A01EC" w:rsidRPr="00FF2640" w:rsidRDefault="001A01EC" w:rsidP="00731033">
            <w:r>
              <w:t>Less than 6 months</w:t>
            </w:r>
          </w:p>
        </w:tc>
      </w:tr>
      <w:tr w:rsidR="001A01EC" w:rsidRPr="00FF2640" w14:paraId="5983F4ED" w14:textId="77777777" w:rsidTr="00731033">
        <w:sdt>
          <w:sdtPr>
            <w:rPr>
              <w:rFonts w:ascii="Times New Roman" w:hAnsi="Times New Roman" w:cs="Times New Roman"/>
            </w:rPr>
            <w:id w:val="976886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6BFAFE6B" w14:textId="77777777" w:rsidR="001A01EC" w:rsidRPr="000A3526" w:rsidRDefault="001A01EC" w:rsidP="0073103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16FF4197" w14:textId="77777777" w:rsidR="001A01EC" w:rsidRPr="00FF2640" w:rsidRDefault="001A01EC" w:rsidP="00731033">
            <w:r>
              <w:t>6 – 12 months</w:t>
            </w:r>
          </w:p>
        </w:tc>
      </w:tr>
      <w:tr w:rsidR="001A01EC" w:rsidRPr="00FF2640" w14:paraId="2DA963FF" w14:textId="77777777" w:rsidTr="00731033">
        <w:sdt>
          <w:sdtPr>
            <w:id w:val="456687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36581558" w14:textId="77777777" w:rsidR="001A01EC" w:rsidRDefault="001A01EC" w:rsidP="0073103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6C37A45D" w14:textId="77777777" w:rsidR="001A01EC" w:rsidRDefault="001A01EC" w:rsidP="00731033">
            <w:r>
              <w:t>1 year</w:t>
            </w:r>
          </w:p>
        </w:tc>
      </w:tr>
      <w:tr w:rsidR="001A01EC" w:rsidRPr="00FF2640" w14:paraId="4ED7B0F6" w14:textId="77777777" w:rsidTr="00731033">
        <w:sdt>
          <w:sdtPr>
            <w:id w:val="1881588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566DE9CE" w14:textId="77777777" w:rsidR="001A01EC" w:rsidRDefault="001A01EC" w:rsidP="0073103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51AF5834" w14:textId="77777777" w:rsidR="001A01EC" w:rsidRDefault="001A01EC" w:rsidP="00731033">
            <w:r>
              <w:t>2 years</w:t>
            </w:r>
          </w:p>
        </w:tc>
      </w:tr>
      <w:tr w:rsidR="001A01EC" w:rsidRPr="00FF2640" w14:paraId="3F72FA00" w14:textId="77777777" w:rsidTr="00731033">
        <w:sdt>
          <w:sdtPr>
            <w:id w:val="-441150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43ACA0B0" w14:textId="77777777" w:rsidR="001A01EC" w:rsidRDefault="001A01EC" w:rsidP="0073103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509D592D" w14:textId="77777777" w:rsidR="001A01EC" w:rsidRDefault="001A01EC" w:rsidP="00731033">
            <w:r>
              <w:t>3 years</w:t>
            </w:r>
          </w:p>
        </w:tc>
      </w:tr>
      <w:tr w:rsidR="001A01EC" w:rsidRPr="00FF2640" w14:paraId="4F42F036" w14:textId="77777777" w:rsidTr="00731033">
        <w:sdt>
          <w:sdtPr>
            <w:id w:val="2386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38EDA5FF" w14:textId="77777777" w:rsidR="001A01EC" w:rsidRDefault="001A01EC" w:rsidP="0073103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1005F2DE" w14:textId="77777777" w:rsidR="001A01EC" w:rsidRDefault="001A01EC" w:rsidP="00731033">
            <w:r>
              <w:t>4 or more years</w:t>
            </w:r>
          </w:p>
        </w:tc>
      </w:tr>
    </w:tbl>
    <w:p w14:paraId="56061EFC" w14:textId="77777777" w:rsidR="001A01EC" w:rsidRDefault="001A01EC" w:rsidP="001A01EC">
      <w:pPr>
        <w:spacing w:after="0" w:line="240" w:lineRule="auto"/>
        <w:rPr>
          <w:b/>
        </w:rPr>
      </w:pPr>
    </w:p>
    <w:p w14:paraId="43DF7B72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4. How often did the mentee and mentor communicate for mentoring purposes over the reporting period? (</w:t>
      </w:r>
      <w:proofErr w:type="gramStart"/>
      <w:r>
        <w:rPr>
          <w:b/>
        </w:rPr>
        <w:t>e.g</w:t>
      </w:r>
      <w:proofErr w:type="gramEnd"/>
      <w:r>
        <w:rPr>
          <w:b/>
        </w:rPr>
        <w:t>. in person, email, pho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"/>
        <w:gridCol w:w="8914"/>
      </w:tblGrid>
      <w:tr w:rsidR="001A01EC" w:rsidRPr="00FF2640" w14:paraId="592FEF1D" w14:textId="77777777" w:rsidTr="00731033">
        <w:sdt>
          <w:sdtPr>
            <w:rPr>
              <w:rFonts w:ascii="Times New Roman" w:hAnsi="Times New Roman" w:cs="Times New Roman"/>
            </w:rPr>
            <w:id w:val="-297763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6F8F8C58" w14:textId="77777777" w:rsidR="001A01EC" w:rsidRPr="000A3526" w:rsidRDefault="001A01EC" w:rsidP="0073103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7107F431" w14:textId="77777777" w:rsidR="001A01EC" w:rsidRPr="00FF2640" w:rsidRDefault="001A01EC" w:rsidP="00731033">
            <w:r>
              <w:t>Every week</w:t>
            </w:r>
          </w:p>
        </w:tc>
      </w:tr>
      <w:tr w:rsidR="001A01EC" w:rsidRPr="00FF2640" w14:paraId="08D176A3" w14:textId="77777777" w:rsidTr="00731033">
        <w:sdt>
          <w:sdtPr>
            <w:rPr>
              <w:rFonts w:ascii="Times New Roman" w:hAnsi="Times New Roman" w:cs="Times New Roman"/>
            </w:rPr>
            <w:id w:val="2124573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1EF51A5B" w14:textId="77777777" w:rsidR="001A01EC" w:rsidRPr="000A3526" w:rsidRDefault="001A01EC" w:rsidP="0073103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3C00E156" w14:textId="77777777" w:rsidR="001A01EC" w:rsidRPr="00FF2640" w:rsidRDefault="001A01EC" w:rsidP="00731033">
            <w:r>
              <w:t>Every month</w:t>
            </w:r>
          </w:p>
        </w:tc>
      </w:tr>
      <w:tr w:rsidR="001A01EC" w:rsidRPr="00FF2640" w14:paraId="2D3D9CAF" w14:textId="77777777" w:rsidTr="00731033">
        <w:sdt>
          <w:sdtPr>
            <w:id w:val="2058351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66C10F3F" w14:textId="77777777" w:rsidR="001A01EC" w:rsidRDefault="001A01EC" w:rsidP="0073103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1772E165" w14:textId="77777777" w:rsidR="001A01EC" w:rsidRDefault="001A01EC" w:rsidP="00731033">
            <w:r>
              <w:t>1-2 times per semester</w:t>
            </w:r>
          </w:p>
        </w:tc>
      </w:tr>
      <w:tr w:rsidR="001A01EC" w:rsidRPr="00FF2640" w14:paraId="46A77D31" w14:textId="77777777" w:rsidTr="00731033">
        <w:sdt>
          <w:sdtPr>
            <w:id w:val="980577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2FB0B9DF" w14:textId="77777777" w:rsidR="001A01EC" w:rsidRDefault="001A01EC" w:rsidP="0073103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29D760C0" w14:textId="77777777" w:rsidR="001A01EC" w:rsidRDefault="001A01EC" w:rsidP="00731033">
            <w:r>
              <w:t>Once a year</w:t>
            </w:r>
          </w:p>
        </w:tc>
      </w:tr>
      <w:tr w:rsidR="001A01EC" w:rsidRPr="00FF2640" w14:paraId="670BAB0F" w14:textId="77777777" w:rsidTr="00731033">
        <w:sdt>
          <w:sdtPr>
            <w:id w:val="592743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227A99AB" w14:textId="77777777" w:rsidR="001A01EC" w:rsidRDefault="001A01EC" w:rsidP="0073103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5465F8EE" w14:textId="77777777" w:rsidR="001A01EC" w:rsidRDefault="001A01EC" w:rsidP="00731033">
            <w:r>
              <w:t>Never</w:t>
            </w:r>
          </w:p>
        </w:tc>
      </w:tr>
      <w:tr w:rsidR="001A01EC" w:rsidRPr="00FF2640" w14:paraId="64B4290C" w14:textId="77777777" w:rsidTr="00731033">
        <w:sdt>
          <w:sdtPr>
            <w:id w:val="379513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88" w:type="dxa"/>
              </w:tcPr>
              <w:p w14:paraId="45AE4E2B" w14:textId="77777777" w:rsidR="001A01EC" w:rsidRDefault="001A01EC" w:rsidP="0073103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62" w:type="dxa"/>
          </w:tcPr>
          <w:p w14:paraId="4AF99ACB" w14:textId="77777777" w:rsidR="001A01EC" w:rsidRDefault="001A01EC" w:rsidP="00731033">
            <w:r>
              <w:t>On an as-needed basis</w:t>
            </w:r>
          </w:p>
        </w:tc>
      </w:tr>
    </w:tbl>
    <w:p w14:paraId="6E97A040" w14:textId="77777777" w:rsidR="001A01EC" w:rsidRDefault="001A01EC" w:rsidP="001A01EC">
      <w:pPr>
        <w:spacing w:after="0" w:line="240" w:lineRule="auto"/>
        <w:rPr>
          <w:b/>
        </w:rPr>
      </w:pPr>
    </w:p>
    <w:p w14:paraId="49EBB0DC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5. Please list specific activities for which mentoring was provided in research, teaching, service, and others.</w:t>
      </w:r>
    </w:p>
    <w:p w14:paraId="71ECBA44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5.1 Research (review of grant proposal and manuscripts, advice on publication venues, etc.)</w:t>
      </w:r>
    </w:p>
    <w:p w14:paraId="21B2B472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5FC14910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151CC7E0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0C2CA6C8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2807084C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30D60395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5.2 Teaching (peer observation of teaching, sharing of course material, advice on teaching methods, etc.)</w:t>
      </w:r>
    </w:p>
    <w:p w14:paraId="1D5438E8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4317E496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06A93333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241DE3CD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29B8F2C3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3745DAAA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lastRenderedPageBreak/>
        <w:t>5.3 Service (advice on committees to serve on or avoid, etc.)</w:t>
      </w:r>
    </w:p>
    <w:p w14:paraId="0DE26B9A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42469D21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2A06DEF2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64A3A93A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75A00290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168F4F1E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5.4 Other (networking, nomination for awards, work-life balance, etc.)</w:t>
      </w:r>
    </w:p>
    <w:p w14:paraId="12DAEEAB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7402D582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2BC5CFB1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5EBD8FB1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293E63B3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5983A12B" w14:textId="77777777" w:rsidR="001A01EC" w:rsidRPr="00336681" w:rsidRDefault="001A01EC" w:rsidP="001A01EC">
      <w:pPr>
        <w:spacing w:after="0" w:line="240" w:lineRule="auto"/>
        <w:rPr>
          <w:b/>
        </w:rPr>
      </w:pPr>
      <w:r>
        <w:rPr>
          <w:b/>
        </w:rPr>
        <w:t xml:space="preserve">6. </w:t>
      </w:r>
      <w:r w:rsidRPr="00336681">
        <w:rPr>
          <w:b/>
        </w:rPr>
        <w:t>If there is anything else you would like to comment on, please write it here.</w:t>
      </w:r>
    </w:p>
    <w:p w14:paraId="29CAD1FA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64E6381D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6F0397A2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..</w:t>
      </w:r>
    </w:p>
    <w:p w14:paraId="77DD1FA7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Mentee’s signature: ………………………………………………   Mentor’s signature: …………………………………………</w:t>
      </w:r>
    </w:p>
    <w:p w14:paraId="791448F8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Date: …………………………………………………………………….    Date: ……………………………………………………………….</w:t>
      </w:r>
    </w:p>
    <w:p w14:paraId="1A404350" w14:textId="77777777" w:rsidR="001A01EC" w:rsidRDefault="001A01EC" w:rsidP="001A01EC">
      <w:pPr>
        <w:spacing w:after="0" w:line="240" w:lineRule="auto"/>
        <w:rPr>
          <w:b/>
        </w:rPr>
      </w:pPr>
    </w:p>
    <w:p w14:paraId="2E631939" w14:textId="77777777" w:rsidR="001A01EC" w:rsidRPr="00DF38AA" w:rsidRDefault="001A01EC" w:rsidP="001A01EC">
      <w:pPr>
        <w:spacing w:after="0" w:line="240" w:lineRule="auto"/>
        <w:rPr>
          <w:b/>
          <w:sz w:val="28"/>
          <w:szCs w:val="28"/>
          <w:u w:val="single"/>
        </w:rPr>
      </w:pPr>
      <w:r w:rsidRPr="00DF38AA">
        <w:rPr>
          <w:b/>
          <w:sz w:val="28"/>
          <w:szCs w:val="28"/>
          <w:u w:val="single"/>
        </w:rPr>
        <w:t>Section I</w:t>
      </w:r>
      <w:r>
        <w:rPr>
          <w:b/>
          <w:sz w:val="28"/>
          <w:szCs w:val="28"/>
          <w:u w:val="single"/>
        </w:rPr>
        <w:t>I</w:t>
      </w:r>
    </w:p>
    <w:p w14:paraId="2ACB6C49" w14:textId="77777777" w:rsidR="001A01EC" w:rsidRPr="008F5AD2" w:rsidRDefault="001A01EC" w:rsidP="001A01EC">
      <w:pPr>
        <w:spacing w:after="0" w:line="240" w:lineRule="auto"/>
      </w:pPr>
      <w:r w:rsidRPr="008F5AD2">
        <w:t>This section</w:t>
      </w:r>
      <w:r>
        <w:t xml:space="preserve"> of the report </w:t>
      </w:r>
      <w:r w:rsidRPr="008F5AD2">
        <w:t>is to be filled out by the department chair after the ment</w:t>
      </w:r>
      <w:r>
        <w:t>ee</w:t>
      </w:r>
      <w:r w:rsidRPr="008F5AD2">
        <w:t xml:space="preserve"> and ment</w:t>
      </w:r>
      <w:r>
        <w:t>or</w:t>
      </w:r>
      <w:r w:rsidRPr="008F5AD2">
        <w:t xml:space="preserve"> submit</w:t>
      </w:r>
      <w:r>
        <w:t xml:space="preserve"> Section I of</w:t>
      </w:r>
      <w:r w:rsidRPr="008F5AD2">
        <w:t xml:space="preserve"> this report.</w:t>
      </w:r>
    </w:p>
    <w:p w14:paraId="5905F86C" w14:textId="77777777" w:rsidR="001A01EC" w:rsidRDefault="001A01EC" w:rsidP="001A01EC">
      <w:pPr>
        <w:spacing w:after="0" w:line="240" w:lineRule="auto"/>
        <w:rPr>
          <w:b/>
        </w:rPr>
      </w:pPr>
    </w:p>
    <w:p w14:paraId="55182126" w14:textId="77777777" w:rsidR="001A01EC" w:rsidRPr="001B6886" w:rsidRDefault="001A01EC" w:rsidP="001A01EC">
      <w:pPr>
        <w:spacing w:after="0" w:line="240" w:lineRule="auto"/>
        <w:rPr>
          <w:b/>
        </w:rPr>
      </w:pPr>
      <w:r>
        <w:rPr>
          <w:b/>
        </w:rPr>
        <w:t xml:space="preserve">Department chairperson’s feedback (if department chair is not the department mentoring coordinator): </w:t>
      </w:r>
    </w:p>
    <w:p w14:paraId="19BC8773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………….</w:t>
      </w:r>
    </w:p>
    <w:p w14:paraId="70A4F5AE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………….</w:t>
      </w:r>
    </w:p>
    <w:p w14:paraId="0372092E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………….</w:t>
      </w:r>
    </w:p>
    <w:p w14:paraId="48D6CBA7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………….</w:t>
      </w:r>
    </w:p>
    <w:p w14:paraId="734FAA5E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………….</w:t>
      </w:r>
    </w:p>
    <w:p w14:paraId="5247DD25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Department chair’s name: ……………………………………………………</w:t>
      </w:r>
    </w:p>
    <w:p w14:paraId="29FBBE2B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Department chair’s signature: ………………………………………………</w:t>
      </w:r>
    </w:p>
    <w:p w14:paraId="39BB3669" w14:textId="77777777" w:rsidR="001A01EC" w:rsidRDefault="001A01EC" w:rsidP="001A01EC">
      <w:pPr>
        <w:spacing w:after="0" w:line="240" w:lineRule="auto"/>
        <w:rPr>
          <w:b/>
        </w:rPr>
      </w:pPr>
      <w:r>
        <w:rPr>
          <w:b/>
        </w:rPr>
        <w:t>Date: ………………………………………………</w:t>
      </w:r>
    </w:p>
    <w:p w14:paraId="5E233C39" w14:textId="77777777" w:rsidR="001A01EC" w:rsidRDefault="001A01EC" w:rsidP="001A01EC">
      <w:pPr>
        <w:spacing w:after="0" w:line="240" w:lineRule="auto"/>
        <w:rPr>
          <w:b/>
        </w:rPr>
      </w:pPr>
      <w:r w:rsidRPr="00605CB2">
        <w:rPr>
          <w:b/>
          <w:u w:val="single"/>
        </w:rPr>
        <w:t>Note to chairperson</w:t>
      </w:r>
      <w:r>
        <w:rPr>
          <w:b/>
        </w:rPr>
        <w:t>: Please submit this report to the Dean after you insert your feedback above.</w:t>
      </w:r>
    </w:p>
    <w:p w14:paraId="08CA4DFF" w14:textId="77777777" w:rsidR="00CA5D90" w:rsidRDefault="001A01EC"/>
    <w:sectPr w:rsidR="00CA5D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NLY0MzQ1MjYzMzBV0lEKTi0uzszPAykwrAUAi6NL9ywAAAA="/>
  </w:docVars>
  <w:rsids>
    <w:rsidRoot w:val="001A01EC"/>
    <w:rsid w:val="001A01EC"/>
    <w:rsid w:val="00DB6568"/>
    <w:rsid w:val="00F3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591E0"/>
  <w15:chartTrackingRefBased/>
  <w15:docId w15:val="{6D92504C-06AB-482E-ADDE-AB4107ADF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01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0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6E89D0AD5804289789533710D4601" ma:contentTypeVersion="3" ma:contentTypeDescription="Create a new document." ma:contentTypeScope="" ma:versionID="339c483406f9dd213bc129e0adb94a5d">
  <xsd:schema xmlns:xsd="http://www.w3.org/2001/XMLSchema" xmlns:xs="http://www.w3.org/2001/XMLSchema" xmlns:p="http://schemas.microsoft.com/office/2006/metadata/properties" xmlns:ns1="http://schemas.microsoft.com/sharepoint/v3" xmlns:ns2="05b8b9e2-f6c1-4215-91c3-b88e37d04829" targetNamespace="http://schemas.microsoft.com/office/2006/metadata/properties" ma:root="true" ma:fieldsID="956a8de753084c14ec93a90e6b4b76c5" ns1:_="" ns2:_="">
    <xsd:import namespace="http://schemas.microsoft.com/sharepoint/v3"/>
    <xsd:import namespace="05b8b9e2-f6c1-4215-91c3-b88e37d0482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8b9e2-f6c1-4215-91c3-b88e37d048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8373E53-022D-479A-BFF0-04F5FBA757EE}"/>
</file>

<file path=customXml/itemProps2.xml><?xml version="1.0" encoding="utf-8"?>
<ds:datastoreItem xmlns:ds="http://schemas.openxmlformats.org/officeDocument/2006/customXml" ds:itemID="{737DFED3-BFEB-4B15-8066-C6812A8C67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38A8D3-EC1F-4E45-9122-4C544DD33376}">
  <ds:schemaRefs>
    <ds:schemaRef ds:uri="e01948ca-46c5-48ea-91be-904beaac19f4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ea75994b-d173-482a-84ae-77ffe9c784b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University of Beirut</Company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Karam</dc:creator>
  <cp:keywords/>
  <dc:description/>
  <cp:lastModifiedBy>Pierre Karam</cp:lastModifiedBy>
  <cp:revision>1</cp:revision>
  <dcterms:created xsi:type="dcterms:W3CDTF">2021-05-26T09:12:00Z</dcterms:created>
  <dcterms:modified xsi:type="dcterms:W3CDTF">2021-05-26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6E89D0AD5804289789533710D4601</vt:lpwstr>
  </property>
</Properties>
</file>